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4AE379" w14:textId="36F29958" w:rsidR="00CD5B64" w:rsidRDefault="00CD5B64" w:rsidP="00CD5B64">
      <w:pPr>
        <w:pStyle w:val="Heading1"/>
      </w:pPr>
      <w:r w:rsidRPr="00CD5B64">
        <w:t>Heading</w:t>
      </w:r>
      <w:r>
        <w:t xml:space="preserve"> 1</w:t>
      </w:r>
    </w:p>
    <w:p w14:paraId="457FF3EF" w14:textId="48D4FC71" w:rsidR="00CD2040" w:rsidRDefault="00CD5B64" w:rsidP="00CD5B64">
      <w:pPr>
        <w:pStyle w:val="FirstParagraph"/>
      </w:pPr>
      <w:r>
        <w:t xml:space="preserve">Body text. First para. </w:t>
      </w:r>
      <w:r w:rsidR="00A96B79">
        <w:t>Hello world.</w:t>
      </w:r>
    </w:p>
    <w:p w14:paraId="21A4C2E1" w14:textId="378DCA80" w:rsidR="00CD5B64" w:rsidRDefault="00CD5B64" w:rsidP="00CD5B64">
      <w:pPr>
        <w:pStyle w:val="BodyText"/>
      </w:pPr>
      <w:r>
        <w:t>Body text second para.</w:t>
      </w:r>
    </w:p>
    <w:p w14:paraId="335E4B4D" w14:textId="768F94D9" w:rsidR="00CD5B64" w:rsidRDefault="00CD5B64" w:rsidP="00CD5B64">
      <w:pPr>
        <w:pStyle w:val="Heading2"/>
      </w:pPr>
      <w:r w:rsidRPr="00CD5B64">
        <w:t>Heading 2</w:t>
      </w:r>
      <w:bookmarkStart w:id="0" w:name="_GoBack"/>
      <w:bookmarkEnd w:id="0"/>
    </w:p>
    <w:p w14:paraId="5286B6ED" w14:textId="55135238" w:rsidR="00347095" w:rsidRPr="00347095" w:rsidRDefault="00347095" w:rsidP="00347095">
      <w:pPr>
        <w:pStyle w:val="FirstParagraph"/>
      </w:pPr>
      <w:r>
        <w:t>Body text</w:t>
      </w:r>
    </w:p>
    <w:p w14:paraId="2DE55890" w14:textId="2F815DFD" w:rsidR="00CD5B64" w:rsidRDefault="00CD5B64" w:rsidP="00CD5B64">
      <w:pPr>
        <w:pStyle w:val="BlockText"/>
      </w:pPr>
      <w:r>
        <w:t>Block quote.</w:t>
      </w:r>
    </w:p>
    <w:p w14:paraId="6E4E5675" w14:textId="03763887" w:rsidR="00347095" w:rsidRDefault="00347095" w:rsidP="00347095">
      <w:pPr>
        <w:pStyle w:val="FirstParagraph"/>
      </w:pPr>
      <w:r>
        <w:t>First para</w:t>
      </w:r>
    </w:p>
    <w:p w14:paraId="2041480F" w14:textId="3EE1F3F1" w:rsidR="00347095" w:rsidRPr="00347095" w:rsidRDefault="00347095" w:rsidP="00347095">
      <w:pPr>
        <w:pStyle w:val="BodyText"/>
      </w:pPr>
      <w:r>
        <w:t>Next para</w:t>
      </w:r>
    </w:p>
    <w:p w14:paraId="1426CC89" w14:textId="77777777" w:rsidR="00CD5B64" w:rsidRPr="00CD5B64" w:rsidRDefault="00CD5B64" w:rsidP="00CD5B64">
      <w:pPr>
        <w:pStyle w:val="BodyText"/>
      </w:pPr>
    </w:p>
    <w:sectPr w:rsidR="00CD5B64" w:rsidRPr="00CD5B64" w:rsidSect="00CE4FB8">
      <w:pgSz w:w="12240" w:h="15840"/>
      <w:pgMar w:top="1440" w:right="2880" w:bottom="1440" w:left="28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5ED2D7" w14:textId="77777777" w:rsidR="00EC6160" w:rsidRDefault="00EC6160">
      <w:pPr>
        <w:spacing w:line="240" w:lineRule="auto"/>
      </w:pPr>
      <w:r>
        <w:separator/>
      </w:r>
    </w:p>
  </w:endnote>
  <w:endnote w:type="continuationSeparator" w:id="0">
    <w:p w14:paraId="1A2360A7" w14:textId="77777777" w:rsidR="00EC6160" w:rsidRDefault="00EC61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0488E1" w14:textId="77777777" w:rsidR="00EC6160" w:rsidRDefault="00EC6160">
      <w:r>
        <w:separator/>
      </w:r>
    </w:p>
  </w:footnote>
  <w:footnote w:type="continuationSeparator" w:id="0">
    <w:p w14:paraId="3FD4831C" w14:textId="77777777" w:rsidR="00EC6160" w:rsidRDefault="00EC61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D95A5C"/>
    <w:multiLevelType w:val="multilevel"/>
    <w:tmpl w:val="1A36CA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B701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41548C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B41AEA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888620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6E34502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93768A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ACBE6B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6D8ADB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0D886F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7AA0CB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EA6E16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D05C00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13EE3DE3"/>
    <w:multiLevelType w:val="hybridMultilevel"/>
    <w:tmpl w:val="04F20040"/>
    <w:lvl w:ilvl="0" w:tplc="E3ACE7A0">
      <w:start w:val="1"/>
      <w:numFmt w:val="upperRoman"/>
      <w:pStyle w:val="Heading1"/>
      <w:lvlText w:val="%1."/>
      <w:lvlJc w:val="right"/>
      <w:pPr>
        <w:ind w:left="720" w:hanging="18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7638"/>
    <w:rsid w:val="00086813"/>
    <w:rsid w:val="00347095"/>
    <w:rsid w:val="003B0776"/>
    <w:rsid w:val="004E29B3"/>
    <w:rsid w:val="004F6C9B"/>
    <w:rsid w:val="00590D07"/>
    <w:rsid w:val="0061694A"/>
    <w:rsid w:val="007026DE"/>
    <w:rsid w:val="00784D58"/>
    <w:rsid w:val="007B6B8B"/>
    <w:rsid w:val="00887586"/>
    <w:rsid w:val="008D6863"/>
    <w:rsid w:val="00A96B79"/>
    <w:rsid w:val="00B23709"/>
    <w:rsid w:val="00B86B75"/>
    <w:rsid w:val="00BC48D5"/>
    <w:rsid w:val="00C36279"/>
    <w:rsid w:val="00CD2040"/>
    <w:rsid w:val="00CD5B64"/>
    <w:rsid w:val="00CE4FB8"/>
    <w:rsid w:val="00E315A3"/>
    <w:rsid w:val="00E543BC"/>
    <w:rsid w:val="00EA71E2"/>
    <w:rsid w:val="00EC61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FBD06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543BC"/>
    <w:pPr>
      <w:spacing w:after="0" w:line="360" w:lineRule="auto"/>
      <w:ind w:firstLine="72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D5B64"/>
    <w:pPr>
      <w:keepNext/>
      <w:keepLines/>
      <w:pageBreakBefore/>
      <w:numPr>
        <w:numId w:val="14"/>
      </w:numPr>
      <w:spacing w:after="240"/>
      <w:ind w:left="567" w:hanging="567"/>
      <w:jc w:val="left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5B64"/>
    <w:pPr>
      <w:keepNext/>
      <w:keepLines/>
      <w:spacing w:before="240" w:after="120"/>
      <w:ind w:firstLine="0"/>
      <w:jc w:val="left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CD5B64"/>
    <w:pPr>
      <w:keepNext/>
      <w:keepLines/>
      <w:ind w:firstLine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1694A"/>
    <w:rPr>
      <w:lang w:val="en-AU"/>
    </w:rPr>
  </w:style>
  <w:style w:type="paragraph" w:customStyle="1" w:styleId="FirstParagraph">
    <w:name w:val="First Paragraph"/>
    <w:basedOn w:val="BodyText"/>
    <w:next w:val="BodyText"/>
    <w:qFormat/>
    <w:rsid w:val="00347095"/>
    <w:pPr>
      <w:spacing w:before="12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7586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87586"/>
    <w:pPr>
      <w:keepNext/>
      <w:keepLines/>
      <w:spacing w:after="0"/>
      <w:jc w:val="center"/>
    </w:pPr>
    <w:rPr>
      <w:rFonts w:ascii="Times" w:hAnsi="Times"/>
    </w:rPr>
  </w:style>
  <w:style w:type="paragraph" w:styleId="Date">
    <w:name w:val="Date"/>
    <w:next w:val="BodyText"/>
    <w:qFormat/>
    <w:rsid w:val="00887586"/>
    <w:pPr>
      <w:keepNext/>
      <w:keepLines/>
      <w:spacing w:after="0"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D5B64"/>
    <w:pPr>
      <w:spacing w:before="60" w:after="60" w:line="240" w:lineRule="auto"/>
      <w:ind w:left="567" w:hanging="567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347095"/>
    <w:pPr>
      <w:spacing w:before="120" w:after="120" w:line="240" w:lineRule="auto"/>
      <w:ind w:left="720" w:right="720" w:firstLine="0"/>
      <w:jc w:val="left"/>
    </w:pPr>
    <w:rPr>
      <w:rFonts w:eastAsiaTheme="majorEastAsia" w:cstheme="majorBidi"/>
      <w:bCs/>
      <w:noProof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D5B64"/>
    <w:pPr>
      <w:spacing w:line="240" w:lineRule="auto"/>
      <w:ind w:left="170" w:hanging="170"/>
      <w:jc w:val="left"/>
    </w:pPr>
    <w:rPr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61694A"/>
    <w:rPr>
      <w:rFonts w:ascii="Times New Roman" w:hAnsi="Times New Roman"/>
      <w:lang w:val="en-AU"/>
    </w:rPr>
  </w:style>
  <w:style w:type="character" w:styleId="Emphasis">
    <w:name w:val="Emphasis"/>
    <w:basedOn w:val="DefaultParagraphFont"/>
    <w:rsid w:val="00CD5B6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8</Words>
  <Characters>106</Characters>
  <Application>Microsoft Macintosh Word</Application>
  <DocSecurity>0</DocSecurity>
  <Lines>1</Lines>
  <Paragraphs>1</Paragraphs>
  <ScaleCrop>false</ScaleCrop>
  <Company>autonomous organisation</Company>
  <LinksUpToDate>false</LinksUpToDate>
  <CharactersWithSpaces>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ocument title</dc:title>
  <dc:creator>Author Name</dc:creator>
  <cp:lastModifiedBy>Scot Mcphee</cp:lastModifiedBy>
  <cp:revision>10</cp:revision>
  <dcterms:created xsi:type="dcterms:W3CDTF">2016-01-01T00:00:00Z</dcterms:created>
  <dcterms:modified xsi:type="dcterms:W3CDTF">2018-04-26T06:36:00Z</dcterms:modified>
</cp:coreProperties>
</file>